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c523a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a5d3842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b168ab5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9T02:55:10Z</dcterms:created>
  <dcterms:modified xsi:type="dcterms:W3CDTF">2022-01-09T02:55:10Z</dcterms:modified>
</cp:coreProperties>
</file>